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D67D67" w14:textId="4FD058F9" w:rsidR="00F6150F" w:rsidRPr="00F6150F" w:rsidRDefault="00B76D8F" w:rsidP="00F34D0C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CD4333">
        <w:t>10 April 2021</w:t>
      </w:r>
    </w:p>
    <w:p w14:paraId="398734B5" w14:textId="2C0B7DB6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3C09F173" w14:textId="47DD6CFE" w:rsidR="00B76D8F" w:rsidRPr="00C459F9" w:rsidRDefault="0068200B" w:rsidP="00B76D8F">
      <w:pPr>
        <w:rPr>
          <w:noProof/>
        </w:rPr>
      </w:pPr>
      <w:r w:rsidRPr="0068200B">
        <w:rPr>
          <w:noProof/>
        </w:rPr>
        <w:t xml:space="preserve">Aquariums are nice and interesting species </w:t>
      </w:r>
      <w:r w:rsidR="0064445F">
        <w:rPr>
          <w:noProof/>
        </w:rPr>
        <w:t xml:space="preserve">that </w:t>
      </w:r>
      <w:r w:rsidRPr="0068200B">
        <w:rPr>
          <w:noProof/>
        </w:rPr>
        <w:t xml:space="preserve">can live there. You have to create an </w:t>
      </w:r>
      <w:r w:rsidR="00273641">
        <w:rPr>
          <w:b/>
          <w:bCs/>
          <w:noProof/>
        </w:rPr>
        <w:t>aquarium</w:t>
      </w:r>
      <w:r w:rsidRPr="0068200B">
        <w:rPr>
          <w:noProof/>
        </w:rPr>
        <w:t xml:space="preserve"> project, which keeps track of the fish in the aquariums. The </w:t>
      </w:r>
      <w:r w:rsidRPr="0068200B">
        <w:rPr>
          <w:b/>
          <w:bCs/>
          <w:noProof/>
        </w:rPr>
        <w:t>Aquariums</w:t>
      </w:r>
      <w:r w:rsidRPr="0068200B">
        <w:rPr>
          <w:noProof/>
        </w:rPr>
        <w:t xml:space="preserve"> have </w:t>
      </w:r>
      <w:r w:rsidRPr="0068200B">
        <w:rPr>
          <w:b/>
          <w:bCs/>
          <w:noProof/>
        </w:rPr>
        <w:t>Fish</w:t>
      </w:r>
      <w:r w:rsidRPr="0068200B">
        <w:rPr>
          <w:noProof/>
        </w:rPr>
        <w:t xml:space="preserve"> with different environment</w:t>
      </w:r>
      <w:r w:rsidR="0064445F">
        <w:rPr>
          <w:noProof/>
        </w:rPr>
        <w:t>al</w:t>
      </w:r>
      <w:r w:rsidRPr="0068200B">
        <w:rPr>
          <w:noProof/>
        </w:rPr>
        <w:t xml:space="preserve"> requirements. Your task is to add, feed</w:t>
      </w:r>
      <w:r w:rsidR="0064445F">
        <w:rPr>
          <w:noProof/>
        </w:rPr>
        <w:t>,</w:t>
      </w:r>
      <w:r w:rsidRPr="0068200B">
        <w:rPr>
          <w:noProof/>
        </w:rPr>
        <w:t xml:space="preserve"> and take care of the fish</w:t>
      </w:r>
      <w:r w:rsidR="00733A3C">
        <w:rPr>
          <w:noProof/>
        </w:rPr>
        <w:t>.</w:t>
      </w:r>
      <w:r w:rsidR="00C459F9">
        <w:rPr>
          <w:noProof/>
        </w:rPr>
        <w:t xml:space="preserve">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73A84E43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273641">
        <w:rPr>
          <w:b/>
          <w:bCs/>
          <w:noProof/>
        </w:rPr>
        <w:t>aquarium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F34D0C">
        <w:rPr>
          <w:b/>
          <w:lang w:val="bg-BG"/>
        </w:rPr>
        <w:t>.</w:t>
      </w:r>
    </w:p>
    <w:p w14:paraId="795E39F3" w14:textId="618CCA2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F34D0C">
        <w:rPr>
          <w:b/>
          <w:lang w:val="bg-BG"/>
        </w:rPr>
        <w:t>.</w:t>
      </w:r>
    </w:p>
    <w:p w14:paraId="2EE21285" w14:textId="59AB472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F34D0C">
        <w:rPr>
          <w:b/>
          <w:lang w:val="bg-BG"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602D8608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64445F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F34D0C">
        <w:rPr>
          <w:b/>
          <w:lang w:val="bg-BG"/>
        </w:rPr>
        <w:t>.</w:t>
      </w:r>
    </w:p>
    <w:p w14:paraId="418B91B5" w14:textId="60EF352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F34D0C">
        <w:rPr>
          <w:lang w:val="bg-BG"/>
        </w:rPr>
        <w:t>.</w:t>
      </w:r>
    </w:p>
    <w:p w14:paraId="7D7F5B34" w14:textId="213089F9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F34D0C">
        <w:rPr>
          <w:lang w:val="bg-BG"/>
        </w:rPr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455C183E" w14:textId="77777777" w:rsidR="00733A3C" w:rsidRDefault="00733A3C" w:rsidP="00733A3C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3EB93F6B" w14:textId="77777777"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Pr="003D5AD3">
        <w:rPr>
          <w:b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Aquarium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Fish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  <w:noProof/>
        </w:rPr>
        <w:t>Decoration</w:t>
      </w:r>
      <w:r w:rsidRPr="0059641F">
        <w:rPr>
          <w:rFonts w:cstheme="minorHAnsi"/>
          <w:bCs/>
          <w:noProof/>
        </w:rPr>
        <w:t xml:space="preserve">. </w:t>
      </w:r>
    </w:p>
    <w:p w14:paraId="6A681910" w14:textId="14A6D8E2" w:rsidR="00733A3C" w:rsidRPr="00F34D0C" w:rsidRDefault="00733A3C" w:rsidP="00420CDF">
      <w:pPr>
        <w:jc w:val="both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>
        <w:rPr>
          <w:rFonts w:ascii="Consolas" w:hAnsi="Consolas"/>
          <w:b/>
          <w:bCs/>
          <w:noProof/>
        </w:rPr>
        <w:t xml:space="preserve"> DecorationRepository</w:t>
      </w:r>
      <w:r w:rsidRPr="0059641F">
        <w:rPr>
          <w:rFonts w:cstheme="minorHAnsi"/>
          <w:bCs/>
          <w:noProof/>
        </w:rPr>
        <w:t>.</w:t>
      </w:r>
    </w:p>
    <w:p w14:paraId="30D1BF56" w14:textId="22D18F1A" w:rsidR="00420CDF" w:rsidRDefault="0068200B" w:rsidP="00420CDF">
      <w:pPr>
        <w:pStyle w:val="Heading3"/>
        <w:jc w:val="both"/>
        <w:rPr>
          <w:noProof/>
        </w:rPr>
      </w:pPr>
      <w:r>
        <w:rPr>
          <w:noProof/>
        </w:rPr>
        <w:t>Base</w:t>
      </w:r>
      <w:r w:rsidR="00733A3C">
        <w:rPr>
          <w:noProof/>
        </w:rPr>
        <w:t>Decoration</w:t>
      </w:r>
    </w:p>
    <w:p w14:paraId="06855966" w14:textId="0CD9F090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33A3C">
        <w:rPr>
          <w:rStyle w:val="CodeChar"/>
        </w:rPr>
        <w:t>Decoration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>type of decoration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49EFF41F" w:rsidR="00733A3C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c</w:t>
      </w:r>
      <w:r w:rsidR="00733A3C">
        <w:rPr>
          <w:rFonts w:ascii="Consolas" w:hAnsi="Consolas"/>
          <w:b/>
        </w:rPr>
        <w:t>omfort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269CEA1E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>
        <w:rPr>
          <w:bCs/>
        </w:rPr>
        <w:t>decoration</w:t>
      </w:r>
      <w:r w:rsidR="00F34D0C">
        <w:rPr>
          <w:bCs/>
          <w:lang w:val="bg-BG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77777777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>
        <w:rPr>
          <w:rFonts w:ascii="Consolas" w:hAnsi="Consolas"/>
          <w:b/>
          <w:noProof/>
          <w:lang w:val="en-GB"/>
        </w:rPr>
        <w:t>Decoration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4B58A07A" w:rsidR="00733A3C" w:rsidRPr="003F0481" w:rsidRDefault="00733A3C" w:rsidP="00733A3C">
      <w:pPr>
        <w:pStyle w:val="Code"/>
      </w:pPr>
      <w:r>
        <w:t>(</w:t>
      </w:r>
      <w:r w:rsidRPr="00733A3C">
        <w:t xml:space="preserve">int comfort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14155F6F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>
        <w:rPr>
          <w:rFonts w:ascii="Consolas" w:hAnsi="Consolas"/>
          <w:b/>
          <w:bCs/>
          <w:noProof/>
          <w:lang w:val="en-GB"/>
        </w:rPr>
        <w:t>Decoration</w:t>
      </w:r>
      <w:r w:rsidRPr="00772F80">
        <w:rPr>
          <w:noProof/>
          <w:lang w:val="en-GB"/>
        </w:rPr>
        <w:t>:</w:t>
      </w:r>
    </w:p>
    <w:p w14:paraId="3D4EC3AA" w14:textId="77777777" w:rsidR="00733A3C" w:rsidRPr="003F0481" w:rsidRDefault="00733A3C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Ornament</w:t>
      </w:r>
    </w:p>
    <w:p w14:paraId="11B52F65" w14:textId="77777777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1</w:t>
      </w:r>
      <w:r w:rsidRPr="00772F80">
        <w:rPr>
          <w:b/>
          <w:noProof/>
          <w:lang w:val="en-GB"/>
        </w:rPr>
        <w:t xml:space="preserve"> </w:t>
      </w:r>
      <w:r>
        <w:rPr>
          <w:b/>
          <w:noProof/>
        </w:rPr>
        <w:t>comfort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5</w:t>
      </w:r>
      <w:r>
        <w:rPr>
          <w:noProof/>
          <w:lang w:val="en-GB"/>
        </w:rPr>
        <w:t>.</w:t>
      </w:r>
    </w:p>
    <w:p w14:paraId="6EE7F8F9" w14:textId="7DA5A7A9" w:rsidR="00733A3C" w:rsidRPr="003F0481" w:rsidRDefault="0064445F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54476D01" w14:textId="77777777" w:rsidR="00733A3C" w:rsidRPr="003F0481" w:rsidRDefault="00733A3C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lastRenderedPageBreak/>
        <w:t>Plant</w:t>
      </w:r>
    </w:p>
    <w:p w14:paraId="532DA5A4" w14:textId="77777777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5</w:t>
      </w:r>
      <w:r w:rsidRPr="00772F80">
        <w:rPr>
          <w:b/>
          <w:noProof/>
          <w:lang w:val="en-GB"/>
        </w:rPr>
        <w:t xml:space="preserve"> </w:t>
      </w:r>
      <w:r>
        <w:rPr>
          <w:b/>
          <w:noProof/>
        </w:rPr>
        <w:t>comfort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10</w:t>
      </w:r>
      <w:r>
        <w:rPr>
          <w:noProof/>
          <w:lang w:val="en-GB"/>
        </w:rPr>
        <w:t>.</w:t>
      </w:r>
    </w:p>
    <w:p w14:paraId="19385C19" w14:textId="19B203ED" w:rsidR="00733A3C" w:rsidRPr="003F0481" w:rsidRDefault="0064445F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2231E48E" w14:textId="7D200EA9" w:rsidR="00733A3C" w:rsidRDefault="0068200B" w:rsidP="00733A3C">
      <w:pPr>
        <w:pStyle w:val="Heading3"/>
        <w:jc w:val="both"/>
      </w:pPr>
      <w:r>
        <w:t>Base</w:t>
      </w:r>
      <w:r w:rsidR="00733A3C">
        <w:t>Fish</w:t>
      </w:r>
    </w:p>
    <w:p w14:paraId="6F19DB46" w14:textId="4E630EF3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33A3C">
        <w:rPr>
          <w:rStyle w:val="CodeChar"/>
        </w:rPr>
        <w:t>Fish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>type of fish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2BC2681D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6444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70242E85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733A3C">
        <w:rPr>
          <w:rFonts w:ascii="Consolas" w:hAnsi="Consolas"/>
          <w:b/>
          <w:noProof/>
        </w:rPr>
        <w:t>Fish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2B9020F9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64445F">
        <w:rPr>
          <w:bCs/>
        </w:rPr>
        <w:t>.</w:t>
      </w:r>
    </w:p>
    <w:p w14:paraId="159950C6" w14:textId="32D786AA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species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B49C734" w14:textId="72806189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>
        <w:t>species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64445F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>with</w:t>
      </w:r>
      <w:r w:rsidR="0064445F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6A9618FE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Pr="00733A3C">
        <w:rPr>
          <w:rFonts w:ascii="Consolas" w:hAnsi="Consolas"/>
          <w:b/>
          <w:noProof/>
        </w:rPr>
        <w:t>Fish species cannot be null or empty.</w:t>
      </w:r>
      <w:r w:rsidRPr="005A7F33">
        <w:rPr>
          <w:rFonts w:ascii="Consolas" w:hAnsi="Consolas"/>
          <w:bCs/>
        </w:rPr>
        <w:t>"</w:t>
      </w:r>
    </w:p>
    <w:p w14:paraId="19557718" w14:textId="6FF46B3D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size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7EC68EAF" w14:textId="4BE53175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 xml:space="preserve">size of the </w:t>
      </w:r>
      <w:r>
        <w:rPr>
          <w:rFonts w:ascii="Consolas" w:hAnsi="Consolas"/>
          <w:b/>
          <w:noProof/>
        </w:rPr>
        <w:t>Fish</w:t>
      </w:r>
      <w:r w:rsidR="0064445F">
        <w:rPr>
          <w:rFonts w:ascii="Consolas" w:hAnsi="Consolas"/>
          <w:b/>
          <w:noProof/>
        </w:rPr>
        <w:t>.</w:t>
      </w:r>
    </w:p>
    <w:p w14:paraId="225CCDE8" w14:textId="77D75C38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</w:t>
      </w:r>
      <w:r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5D53FA59" w14:textId="4854299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>
        <w:rPr>
          <w:rFonts w:ascii="Consolas" w:hAnsi="Consolas"/>
          <w:b/>
          <w:noProof/>
        </w:rPr>
        <w:t>Fish</w:t>
      </w:r>
      <w:r w:rsidR="0064445F">
        <w:rPr>
          <w:rFonts w:ascii="Consolas" w:hAnsi="Consolas"/>
          <w:b/>
          <w:noProof/>
        </w:rPr>
        <w:t>.</w:t>
      </w:r>
    </w:p>
    <w:p w14:paraId="79B80397" w14:textId="5043F197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64445F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>with</w:t>
      </w:r>
      <w:r w:rsidR="0064445F">
        <w:rPr>
          <w:bCs/>
        </w:rPr>
        <w:t xml:space="preserve"> a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578C1951" w14:textId="3BCBB25D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Pr="00733A3C">
        <w:rPr>
          <w:rFonts w:ascii="Consolas" w:hAnsi="Consolas"/>
          <w:b/>
          <w:noProof/>
        </w:rPr>
        <w:t>Fish price cannot be below or equal to 0.</w:t>
      </w:r>
      <w:r w:rsidRPr="005A7F33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355621A9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()</w:t>
      </w:r>
    </w:p>
    <w:p w14:paraId="4A655788" w14:textId="62976B50" w:rsidR="00A02304" w:rsidRDefault="00733A3C" w:rsidP="00A02304">
      <w:pPr>
        <w:jc w:val="both"/>
      </w:pPr>
      <w:r>
        <w:rPr>
          <w:noProof/>
        </w:rPr>
        <w:t xml:space="preserve">The </w:t>
      </w:r>
      <w:r w:rsidR="007F0BA8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at()</w:t>
      </w:r>
      <w:r>
        <w:t xml:space="preserve"> method increases the </w:t>
      </w:r>
      <w:r>
        <w:rPr>
          <w:rFonts w:ascii="Consolas" w:hAnsi="Consolas"/>
          <w:b/>
          <w:noProof/>
        </w:rPr>
        <w:t>Fish</w:t>
      </w:r>
      <w:r>
        <w:t xml:space="preserve">'s size. Keep in mind that some types of </w:t>
      </w:r>
      <w:r>
        <w:rPr>
          <w:rFonts w:ascii="Consolas" w:hAnsi="Consolas"/>
          <w:b/>
          <w:noProof/>
        </w:rPr>
        <w:t>Fish</w:t>
      </w:r>
      <w:r w:rsidRPr="002C41EF">
        <w:rPr>
          <w:b/>
        </w:rPr>
        <w:t xml:space="preserve"> </w:t>
      </w:r>
      <w:r>
        <w:t xml:space="preserve">can implement the method </w:t>
      </w:r>
      <w:r w:rsidR="0064445F">
        <w:t>differentl</w:t>
      </w:r>
      <w:r>
        <w:t xml:space="preserve">y. </w:t>
      </w:r>
    </w:p>
    <w:p w14:paraId="11D9404A" w14:textId="614C6256" w:rsidR="00733A3C" w:rsidRDefault="00733A3C" w:rsidP="00A02304">
      <w:pPr>
        <w:pStyle w:val="ListParagraph"/>
        <w:numPr>
          <w:ilvl w:val="0"/>
          <w:numId w:val="40"/>
        </w:numPr>
        <w:jc w:val="both"/>
      </w:pPr>
      <w:r>
        <w:t xml:space="preserve">The method </w:t>
      </w:r>
      <w:r w:rsidRPr="00A02304">
        <w:rPr>
          <w:b/>
        </w:rPr>
        <w:t>increases</w:t>
      </w:r>
      <w:r>
        <w:t xml:space="preserve"> the fish’s size by </w:t>
      </w:r>
      <w:r w:rsidRPr="00A02304">
        <w:rPr>
          <w:b/>
        </w:rPr>
        <w:t>5</w:t>
      </w:r>
      <w:r>
        <w:t>.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77777777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>
        <w:rPr>
          <w:rFonts w:ascii="Consolas" w:hAnsi="Consolas"/>
          <w:b/>
          <w:noProof/>
          <w:lang w:val="en-GB"/>
        </w:rPr>
        <w:t>Fish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7D133B63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0F0802">
        <w:t>S</w:t>
      </w:r>
      <w:r w:rsidRPr="007F0BA8">
        <w:t xml:space="preserve">tring species, </w:t>
      </w:r>
      <w:r>
        <w:t>double</w:t>
      </w:r>
      <w:r w:rsidRPr="007F0BA8">
        <w:t xml:space="preserve">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7777777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>
        <w:rPr>
          <w:rFonts w:ascii="Consolas" w:hAnsi="Consolas"/>
          <w:b/>
          <w:bCs/>
          <w:noProof/>
          <w:lang w:val="en-GB"/>
        </w:rPr>
        <w:t>Fish</w:t>
      </w:r>
      <w:r w:rsidRPr="00772F80">
        <w:rPr>
          <w:noProof/>
          <w:lang w:val="en-GB"/>
        </w:rPr>
        <w:t>:</w:t>
      </w:r>
    </w:p>
    <w:p w14:paraId="598FBF43" w14:textId="77777777" w:rsidR="007F0BA8" w:rsidRPr="003F0481" w:rsidRDefault="007F0BA8" w:rsidP="007F0BA8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FreshwaterFish</w:t>
      </w:r>
    </w:p>
    <w:p w14:paraId="7AA94048" w14:textId="020E76B6" w:rsidR="007F0BA8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3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size</w:t>
      </w:r>
      <w:r w:rsidR="0064445F">
        <w:rPr>
          <w:b/>
          <w:noProof/>
        </w:rPr>
        <w:t>s</w:t>
      </w:r>
      <w:r>
        <w:rPr>
          <w:noProof/>
          <w:lang w:val="en-GB"/>
        </w:rPr>
        <w:t>.</w:t>
      </w:r>
    </w:p>
    <w:p w14:paraId="4A140D48" w14:textId="77777777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Pr="001A5FAA">
        <w:rPr>
          <w:rFonts w:ascii="Consolas" w:hAnsi="Consolas"/>
          <w:b/>
          <w:noProof/>
          <w:lang w:val="en-GB"/>
        </w:rPr>
        <w:t>FreshwaterAquarium</w:t>
      </w:r>
      <w:r w:rsidRPr="003F0481">
        <w:rPr>
          <w:b/>
          <w:noProof/>
          <w:lang w:val="en-GB"/>
        </w:rPr>
        <w:t>!</w:t>
      </w:r>
    </w:p>
    <w:p w14:paraId="7E4E5832" w14:textId="3567D23E" w:rsidR="007F0BA8" w:rsidRPr="00FC1C69" w:rsidRDefault="006444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1E9A7C96" w14:textId="79D660A0" w:rsidR="007F0BA8" w:rsidRPr="007F0BA8" w:rsidRDefault="007F0BA8" w:rsidP="007F0BA8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 species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6B597432" w14:textId="77777777" w:rsidR="007F0BA8" w:rsidRPr="007F0BA8" w:rsidRDefault="007F0BA8" w:rsidP="007F0BA8">
      <w:pPr>
        <w:jc w:val="both"/>
        <w:rPr>
          <w:lang w:val="en-GB"/>
        </w:rPr>
      </w:pPr>
    </w:p>
    <w:p w14:paraId="46337443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lastRenderedPageBreak/>
        <w:t>Behavior</w:t>
      </w:r>
    </w:p>
    <w:p w14:paraId="3F000688" w14:textId="144B6A6E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()</w:t>
      </w:r>
    </w:p>
    <w:p w14:paraId="7F076139" w14:textId="30E3019E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>
        <w:t xml:space="preserve"> the fish’s size by </w:t>
      </w:r>
      <w:r>
        <w:rPr>
          <w:b/>
        </w:rPr>
        <w:t>3</w:t>
      </w:r>
      <w:r>
        <w:t>.</w:t>
      </w:r>
    </w:p>
    <w:p w14:paraId="59226549" w14:textId="71C4BCB0" w:rsidR="007F0BA8" w:rsidRPr="003F0481" w:rsidRDefault="007F0BA8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altwaterFish</w:t>
      </w:r>
      <w:r w:rsidR="00AA034B">
        <w:rPr>
          <w:noProof/>
          <w:sz w:val="28"/>
          <w:lang w:val="en-GB"/>
        </w:rPr>
        <w:tab/>
      </w:r>
    </w:p>
    <w:p w14:paraId="17947AD6" w14:textId="38565E98" w:rsidR="007F0BA8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5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size</w:t>
      </w:r>
      <w:r w:rsidR="0064445F">
        <w:rPr>
          <w:b/>
          <w:noProof/>
        </w:rPr>
        <w:t>s</w:t>
      </w:r>
      <w:r>
        <w:rPr>
          <w:noProof/>
          <w:lang w:val="en-GB"/>
        </w:rPr>
        <w:t>.</w:t>
      </w:r>
    </w:p>
    <w:p w14:paraId="36392B00" w14:textId="77777777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Pr="001A5FAA">
        <w:rPr>
          <w:rFonts w:ascii="Consolas" w:hAnsi="Consolas"/>
          <w:b/>
          <w:noProof/>
          <w:lang w:val="en-GB"/>
        </w:rPr>
        <w:t>SaltwaterAquarium</w:t>
      </w:r>
      <w:r w:rsidRPr="003F0481">
        <w:rPr>
          <w:b/>
          <w:noProof/>
          <w:lang w:val="en-GB"/>
        </w:rPr>
        <w:t>!</w:t>
      </w:r>
    </w:p>
    <w:p w14:paraId="4A336EE0" w14:textId="6E408AAB" w:rsidR="007F0BA8" w:rsidRPr="001317BE" w:rsidRDefault="006444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6E943BA0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species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7625E4D4" w14:textId="0F86D779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</w:rPr>
        <w:t>e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()</w:t>
      </w:r>
    </w:p>
    <w:p w14:paraId="0FC1E61D" w14:textId="0647E8DD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>
        <w:t xml:space="preserve"> the fish’s size by </w:t>
      </w:r>
      <w:r>
        <w:rPr>
          <w:b/>
        </w:rPr>
        <w:t>2</w:t>
      </w:r>
      <w:r>
        <w:t>.</w:t>
      </w:r>
    </w:p>
    <w:p w14:paraId="23FB0EAF" w14:textId="78A28F51" w:rsidR="00065F6C" w:rsidRDefault="00F6150F" w:rsidP="00065F6C">
      <w:pPr>
        <w:pStyle w:val="Heading3"/>
        <w:jc w:val="both"/>
      </w:pPr>
      <w:r>
        <w:t>Base</w:t>
      </w:r>
      <w:r w:rsidR="00065F6C">
        <w:t>Aquarium</w:t>
      </w:r>
    </w:p>
    <w:p w14:paraId="716F152E" w14:textId="21602446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065F6C">
        <w:rPr>
          <w:rStyle w:val="CodeChar"/>
        </w:rPr>
        <w:t>Aquarium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065F6C" w:rsidRPr="00256BE8">
        <w:rPr>
          <w:rFonts w:ascii="Consolas" w:hAnsi="Consolas"/>
          <w:b/>
        </w:rPr>
        <w:t>Aquarium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3075F0D6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64445F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6444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54B55F99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065F6C">
        <w:rPr>
          <w:rFonts w:ascii="Consolas" w:hAnsi="Consolas"/>
          <w:b/>
          <w:noProof/>
        </w:rPr>
        <w:t>Aquarium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161B942E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64445F">
        <w:rPr>
          <w:bCs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7B0F10B9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>
        <w:rPr>
          <w:rFonts w:ascii="Consolas" w:hAnsi="Consolas"/>
          <w:b/>
          <w:noProof/>
        </w:rPr>
        <w:t>Fish</w:t>
      </w:r>
      <w:r>
        <w:t xml:space="preserve"> </w:t>
      </w:r>
      <w:r>
        <w:rPr>
          <w:bCs/>
          <w:lang w:val="bg-BG"/>
        </w:rPr>
        <w:t xml:space="preserve">аn </w:t>
      </w:r>
      <w:r w:rsidRPr="00256BE8">
        <w:rPr>
          <w:rFonts w:ascii="Consolas" w:hAnsi="Consolas"/>
          <w:b/>
        </w:rPr>
        <w:t>Aquarium</w:t>
      </w:r>
      <w:r>
        <w:t xml:space="preserve"> </w:t>
      </w:r>
      <w:r w:rsidRPr="001C0DC5">
        <w:rPr>
          <w:b/>
          <w:bCs/>
        </w:rPr>
        <w:t>can have</w:t>
      </w:r>
      <w:r w:rsidR="0064445F">
        <w:rPr>
          <w:b/>
          <w:bCs/>
        </w:rPr>
        <w:t>.</w:t>
      </w:r>
    </w:p>
    <w:p w14:paraId="6C55E586" w14:textId="52EDBACE" w:rsidR="00065F6C" w:rsidRPr="008276B0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decorations</w:t>
      </w:r>
      <w:r>
        <w:t xml:space="preserve"> - </w:t>
      </w:r>
      <w:r>
        <w:rPr>
          <w:rFonts w:ascii="Consolas" w:hAnsi="Consolas"/>
          <w:b/>
          <w:bCs/>
          <w:noProof/>
        </w:rPr>
        <w:t>Collection&lt;Decoration&gt;</w:t>
      </w:r>
    </w:p>
    <w:p w14:paraId="317C934C" w14:textId="4F0100E3" w:rsidR="00065F6C" w:rsidRDefault="00065F6C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fish</w:t>
      </w:r>
      <w:r w:rsidRPr="008276B0">
        <w:t xml:space="preserve"> </w:t>
      </w:r>
      <w:r>
        <w:t>-</w:t>
      </w:r>
      <w:r w:rsidRPr="008276B0">
        <w:rPr>
          <w:rFonts w:cstheme="minorHAnsi"/>
          <w:b/>
          <w:bCs/>
          <w:noProof/>
        </w:rPr>
        <w:t xml:space="preserve"> </w:t>
      </w:r>
      <w:r>
        <w:rPr>
          <w:rFonts w:ascii="Consolas" w:hAnsi="Consolas"/>
          <w:b/>
          <w:bCs/>
          <w:noProof/>
        </w:rPr>
        <w:t>Collection&lt;Fish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77777777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>
        <w:rPr>
          <w:rFonts w:ascii="Consolas" w:hAnsi="Consolas"/>
          <w:b/>
          <w:noProof/>
          <w:lang w:val="en-GB"/>
        </w:rPr>
        <w:t>Aquarium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65FA3863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int calculateComfort()</w:t>
      </w:r>
    </w:p>
    <w:p w14:paraId="6F879DB0" w14:textId="107B6B5E" w:rsidR="000E45B9" w:rsidRPr="000E45B9" w:rsidRDefault="000E45B9" w:rsidP="000E45B9">
      <w:pPr>
        <w:spacing w:before="0" w:after="0"/>
        <w:jc w:val="both"/>
        <w:rPr>
          <w:bCs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>each decoration’s comfort</w:t>
      </w:r>
      <w:r w:rsidRPr="000E45B9">
        <w:rPr>
          <w:bCs/>
        </w:rPr>
        <w:t xml:space="preserve"> in the </w:t>
      </w:r>
      <w:r w:rsidRPr="000E45B9">
        <w:rPr>
          <w:rFonts w:ascii="Consolas" w:hAnsi="Consolas"/>
          <w:b/>
        </w:rPr>
        <w:t>Aquarium</w:t>
      </w:r>
    </w:p>
    <w:p w14:paraId="28768D59" w14:textId="201FF52E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Fish(Fish fish)</w:t>
      </w:r>
    </w:p>
    <w:p w14:paraId="6719638D" w14:textId="3383FFAF" w:rsidR="00065F6C" w:rsidRDefault="00065F6C" w:rsidP="00065F6C">
      <w:r w:rsidRPr="001C0DC5">
        <w:rPr>
          <w:b/>
        </w:rPr>
        <w:t>Adds</w:t>
      </w:r>
      <w:r>
        <w:t xml:space="preserve"> a </w:t>
      </w:r>
      <w:r>
        <w:rPr>
          <w:rFonts w:ascii="Consolas" w:hAnsi="Consolas"/>
          <w:b/>
          <w:noProof/>
        </w:rPr>
        <w:t>Fish</w:t>
      </w:r>
      <w:r>
        <w:t xml:space="preserve"> in the </w:t>
      </w:r>
      <w:r w:rsidRPr="00256BE8">
        <w:rPr>
          <w:rFonts w:ascii="Consolas" w:hAnsi="Consolas"/>
          <w:b/>
        </w:rPr>
        <w:t>Aquarium</w:t>
      </w:r>
      <w:r>
        <w:t xml:space="preserve"> if there is </w:t>
      </w:r>
      <w:r w:rsidR="0064445F">
        <w:t xml:space="preserve">a </w:t>
      </w:r>
      <w:r w:rsidRPr="001C0DC5">
        <w:rPr>
          <w:b/>
        </w:rPr>
        <w:t>capacity</w:t>
      </w:r>
      <w:r w:rsidR="0064445F">
        <w:t xml:space="preserve"> for it.</w:t>
      </w:r>
    </w:p>
    <w:p w14:paraId="540CF85B" w14:textId="4B1DFA25" w:rsidR="00065F6C" w:rsidRDefault="00D85CD3" w:rsidP="00D85CD3">
      <w:pPr>
        <w:jc w:val="both"/>
      </w:pP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Pr="00256BE8">
        <w:rPr>
          <w:rFonts w:ascii="Consolas" w:hAnsi="Consolas"/>
          <w:b/>
        </w:rPr>
        <w:t>Fish</w:t>
      </w:r>
      <w:r>
        <w:t xml:space="preserve"> </w:t>
      </w:r>
      <w:r w:rsidR="0064445F">
        <w:t>to</w:t>
      </w:r>
      <w:r>
        <w:t xml:space="preserve"> the </w:t>
      </w:r>
      <w:r w:rsidRPr="00256BE8">
        <w:rPr>
          <w:rFonts w:ascii="Consolas" w:hAnsi="Consolas"/>
          <w:b/>
        </w:rPr>
        <w:t>Aquarium</w:t>
      </w:r>
      <w:r w:rsidRPr="00D85CD3">
        <w:t xml:space="preserve"> </w:t>
      </w:r>
      <w:r>
        <w:rPr>
          <w:b/>
        </w:rPr>
        <w:t xml:space="preserve">throw an </w:t>
      </w:r>
      <w:r w:rsidRPr="0018174D">
        <w:rPr>
          <w:rFonts w:ascii="Consolas" w:hAnsi="Consolas"/>
          <w:b/>
          <w:noProof/>
        </w:rPr>
        <w:t>I</w:t>
      </w:r>
      <w:r>
        <w:rPr>
          <w:rFonts w:ascii="Consolas" w:hAnsi="Consolas"/>
          <w:b/>
          <w:noProof/>
        </w:rPr>
        <w:t>llegalState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:</w:t>
      </w:r>
    </w:p>
    <w:p w14:paraId="71D84198" w14:textId="055A48D9" w:rsidR="00D85CD3" w:rsidRDefault="00065F6C" w:rsidP="0064445F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786EAF21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Fish(Fish fish)</w:t>
      </w:r>
    </w:p>
    <w:p w14:paraId="7FAC9B82" w14:textId="77777777" w:rsidR="00D77689" w:rsidRDefault="00D77689" w:rsidP="00D77689">
      <w:r>
        <w:t xml:space="preserve">Removes a </w:t>
      </w:r>
      <w:r>
        <w:rPr>
          <w:rFonts w:ascii="Consolas" w:hAnsi="Consolas"/>
          <w:b/>
          <w:noProof/>
        </w:rPr>
        <w:t>Fish</w:t>
      </w:r>
      <w:r>
        <w:t xml:space="preserve"> from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>.</w:t>
      </w:r>
    </w:p>
    <w:p w14:paraId="1BD6D406" w14:textId="6E031CCF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void</w:t>
      </w:r>
      <w:r w:rsidR="00D77689">
        <w:rPr>
          <w:rFonts w:ascii="Consolas" w:hAnsi="Consolas"/>
          <w:noProof/>
          <w:szCs w:val="24"/>
        </w:rPr>
        <w:t xml:space="preserve"> addDecoration(Decoration decoration)</w:t>
      </w:r>
    </w:p>
    <w:p w14:paraId="1B909F28" w14:textId="77777777" w:rsidR="00D77689" w:rsidRDefault="00D77689" w:rsidP="00D77689">
      <w:r>
        <w:t xml:space="preserve">Adds a </w:t>
      </w:r>
      <w:r>
        <w:rPr>
          <w:rFonts w:ascii="Consolas" w:hAnsi="Consolas"/>
          <w:b/>
          <w:noProof/>
        </w:rPr>
        <w:t>Decoration</w:t>
      </w:r>
      <w:r>
        <w:t xml:space="preserve"> in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>.</w:t>
      </w:r>
    </w:p>
    <w:p w14:paraId="6E99D3EF" w14:textId="27B8BBB7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()</w:t>
      </w:r>
    </w:p>
    <w:p w14:paraId="1E64703D" w14:textId="7950BAA7" w:rsidR="00D77689" w:rsidRDefault="00D77689" w:rsidP="00D7768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feed(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>all fishes</w:t>
      </w:r>
      <w:r>
        <w:t xml:space="preserve"> </w:t>
      </w:r>
      <w:r w:rsidR="000C7777">
        <w:t>in the aquarium</w:t>
      </w:r>
      <w:r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Info()</w:t>
      </w:r>
    </w:p>
    <w:p w14:paraId="27610B39" w14:textId="6D156D56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 xml:space="preserve"> in the format below. If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 w:rsidRPr="001763B4">
        <w:rPr>
          <w:b/>
        </w:rPr>
        <w:t xml:space="preserve"> doesn't have </w:t>
      </w:r>
      <w:r>
        <w:rPr>
          <w:b/>
        </w:rPr>
        <w:t>fish</w:t>
      </w:r>
      <w:r>
        <w:t xml:space="preserve">, print </w:t>
      </w:r>
      <w:r w:rsidRPr="001763B4">
        <w:rPr>
          <w:b/>
        </w:rPr>
        <w:t>"</w:t>
      </w:r>
      <w:r w:rsidRPr="0064445F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449695ED" w:rsidR="00D77689" w:rsidRP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aquariumName} ({aquariumType}):</w:t>
      </w:r>
      <w:r w:rsidRPr="00D77689">
        <w:rPr>
          <w:rFonts w:ascii="Consolas" w:hAnsi="Consolas"/>
          <w:b/>
          <w:noProof/>
        </w:rPr>
        <w:br/>
        <w:t>Fish: {fishName</w:t>
      </w:r>
      <w:r w:rsidR="00454742">
        <w:rPr>
          <w:rFonts w:ascii="Consolas" w:hAnsi="Consolas"/>
          <w:b/>
          <w:noProof/>
        </w:rPr>
        <w:t>1} {fishName2} {fishName3} (…) / Fish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  <w:t>Decorations: {decorationsCount}</w:t>
      </w:r>
      <w:r w:rsidRPr="00D77689">
        <w:rPr>
          <w:rFonts w:ascii="Consolas" w:hAnsi="Consolas"/>
          <w:b/>
          <w:noProof/>
        </w:rPr>
        <w:br/>
        <w:t>Comfort: {aquariumComfort}"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77777777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>
        <w:rPr>
          <w:rFonts w:ascii="Consolas" w:hAnsi="Consolas"/>
          <w:b/>
          <w:bCs/>
          <w:noProof/>
          <w:lang w:val="en-GB"/>
        </w:rPr>
        <w:t>Aquarium</w:t>
      </w:r>
      <w:r w:rsidRPr="00772F80">
        <w:rPr>
          <w:noProof/>
          <w:lang w:val="en-GB"/>
        </w:rPr>
        <w:t>:</w:t>
      </w:r>
    </w:p>
    <w:p w14:paraId="1FAE8C5C" w14:textId="77777777" w:rsidR="00D77689" w:rsidRDefault="00D77689" w:rsidP="00D77689">
      <w:pPr>
        <w:pStyle w:val="Heading5"/>
        <w:jc w:val="both"/>
        <w:rPr>
          <w:noProof/>
          <w:sz w:val="28"/>
          <w:lang w:val="en-GB"/>
        </w:rPr>
      </w:pPr>
      <w:r w:rsidRPr="00801BF0">
        <w:rPr>
          <w:noProof/>
          <w:sz w:val="28"/>
          <w:lang w:val="en-GB"/>
        </w:rPr>
        <w:t>Freshwater</w:t>
      </w:r>
      <w:r>
        <w:rPr>
          <w:noProof/>
          <w:sz w:val="28"/>
          <w:lang w:val="en-GB"/>
        </w:rPr>
        <w:t>Aquarium</w:t>
      </w:r>
    </w:p>
    <w:p w14:paraId="064B6C10" w14:textId="5FA9BF22" w:rsidR="00D77689" w:rsidRPr="00EC282F" w:rsidRDefault="00D77689" w:rsidP="00D77689">
      <w:pPr>
        <w:spacing w:before="0" w:after="0"/>
        <w:jc w:val="both"/>
      </w:pPr>
      <w:r w:rsidRPr="00DF0D9C">
        <w:t xml:space="preserve">Has </w:t>
      </w:r>
      <w:r w:rsidRPr="00D10445">
        <w:rPr>
          <w:b/>
        </w:rPr>
        <w:t xml:space="preserve">50 </w:t>
      </w:r>
      <w:r>
        <w:rPr>
          <w:b/>
        </w:rPr>
        <w:t>capacity</w:t>
      </w:r>
    </w:p>
    <w:p w14:paraId="167D682C" w14:textId="0E0E905B" w:rsidR="00D77689" w:rsidRPr="00FC1C69" w:rsidRDefault="0064445F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1922BDF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27BA626D" w14:textId="77777777" w:rsidR="00D77689" w:rsidRPr="00801BF0" w:rsidRDefault="00D77689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altwaterAquarium</w:t>
      </w:r>
    </w:p>
    <w:p w14:paraId="345EA925" w14:textId="77777777" w:rsidR="00D77689" w:rsidRPr="00DF0D9C" w:rsidRDefault="00D77689" w:rsidP="00D77689">
      <w:pPr>
        <w:spacing w:before="0" w:after="0"/>
        <w:jc w:val="both"/>
      </w:pPr>
      <w:r w:rsidRPr="00DF0D9C">
        <w:t xml:space="preserve">Has </w:t>
      </w:r>
      <w:r>
        <w:rPr>
          <w:b/>
        </w:rPr>
        <w:t>25</w:t>
      </w:r>
      <w:r w:rsidRPr="00D10445">
        <w:rPr>
          <w:b/>
        </w:rPr>
        <w:t xml:space="preserve"> </w:t>
      </w:r>
      <w:r>
        <w:rPr>
          <w:b/>
        </w:rPr>
        <w:t>capacity</w:t>
      </w:r>
    </w:p>
    <w:p w14:paraId="2E8BB71A" w14:textId="3B891E92" w:rsidR="00D77689" w:rsidRDefault="0064445F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576F8F57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1C0485AE" w14:textId="77777777" w:rsidR="00D77689" w:rsidRDefault="00D77689" w:rsidP="00D77689">
      <w:pPr>
        <w:pStyle w:val="Heading3"/>
        <w:jc w:val="both"/>
        <w:rPr>
          <w:noProof/>
        </w:rPr>
      </w:pPr>
      <w:r>
        <w:rPr>
          <w:noProof/>
        </w:rPr>
        <w:t>DecorationRepository</w:t>
      </w:r>
    </w:p>
    <w:p w14:paraId="74891357" w14:textId="0840D777" w:rsidR="00D77689" w:rsidRPr="00942243" w:rsidRDefault="00D77689" w:rsidP="00D77689">
      <w:pPr>
        <w:jc w:val="both"/>
      </w:pPr>
      <w:r>
        <w:t xml:space="preserve">The </w:t>
      </w:r>
      <w:r w:rsidRPr="00256BE8">
        <w:rPr>
          <w:b/>
        </w:rPr>
        <w:t>decoration repository</w:t>
      </w:r>
      <w:r>
        <w:t xml:space="preserve"> is a </w:t>
      </w:r>
      <w:r w:rsidRPr="00256BE8">
        <w:rPr>
          <w:b/>
        </w:rPr>
        <w:t>repository</w:t>
      </w:r>
      <w:r>
        <w:t xml:space="preserve"> for the </w:t>
      </w:r>
      <w:r w:rsidRPr="00256BE8">
        <w:rPr>
          <w:b/>
        </w:rPr>
        <w:t>decorations</w:t>
      </w:r>
      <w:r>
        <w:t xml:space="preserve"> that are in the </w:t>
      </w:r>
      <w:r w:rsidR="00273641">
        <w:rPr>
          <w:b/>
          <w:bCs/>
          <w:noProof/>
        </w:rPr>
        <w:t>aquarium</w:t>
      </w:r>
      <w:r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5D3704D6" w:rsidR="00D77689" w:rsidRPr="000D7F16" w:rsidRDefault="00F6150F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decoration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Decoration&gt;</w:t>
      </w:r>
      <w:r w:rsidR="00D77689">
        <w:rPr>
          <w:b/>
        </w:rPr>
        <w:t xml:space="preserve"> (unmodifiable)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2996E0FC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Decoration decoration)</w:t>
      </w:r>
    </w:p>
    <w:p w14:paraId="5020FA5E" w14:textId="6A9C28D5" w:rsidR="00D77689" w:rsidRDefault="00D77689" w:rsidP="00D77689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 w:rsidRPr="00256BE8">
        <w:rPr>
          <w:b/>
        </w:rPr>
        <w:t>decoration</w:t>
      </w:r>
      <w:r>
        <w:t xml:space="preserve"> </w:t>
      </w:r>
      <w:r w:rsidR="0064445F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0979AB52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C7EE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</w:t>
      </w:r>
      <w:r w:rsidRPr="00831105">
        <w:rPr>
          <w:rFonts w:ascii="Consolas" w:eastAsiaTheme="majorEastAsia" w:hAnsi="Consolas" w:cstheme="majorBidi"/>
          <w:b/>
          <w:noProof/>
          <w:color w:val="B2500E"/>
          <w:sz w:val="24"/>
        </w:rPr>
        <w:t>ecoration decoration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55EB2F92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Pr="00256BE8">
        <w:rPr>
          <w:b/>
        </w:rPr>
        <w:t>decoration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64445F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2D5D7024" w:rsidR="00D77689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ecoratio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24EFD434" w14:textId="2F9A1EB2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Pr="00256BE8">
        <w:rPr>
          <w:b/>
        </w:rPr>
        <w:t>decoration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3B7EDA60" w14:textId="77777777" w:rsidR="00733A3C" w:rsidRDefault="00733A3C" w:rsidP="00F15353">
      <w:pPr>
        <w:pStyle w:val="Heading3"/>
        <w:jc w:val="both"/>
      </w:pPr>
    </w:p>
    <w:bookmarkEnd w:id="0"/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 xml:space="preserve">ControllerImpl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77777777" w:rsidR="004544FA" w:rsidRPr="001C6865" w:rsidRDefault="004544FA" w:rsidP="004544FA">
      <w:r>
        <w:t>You need to keep track of some things, this is why you need some private fields in your controller class:</w:t>
      </w:r>
    </w:p>
    <w:p w14:paraId="65C1A620" w14:textId="77777777" w:rsidR="00AA19A3" w:rsidRDefault="004544F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decorations</w:t>
      </w:r>
      <w:r w:rsidRPr="006F6B51">
        <w:rPr>
          <w:noProof/>
        </w:rPr>
        <w:t xml:space="preserve"> - </w:t>
      </w:r>
      <w:r>
        <w:rPr>
          <w:rFonts w:ascii="Consolas" w:hAnsi="Consolas"/>
          <w:b/>
        </w:rPr>
        <w:t>DecorationRepository</w:t>
      </w:r>
      <w:r>
        <w:t xml:space="preserve"> </w:t>
      </w:r>
    </w:p>
    <w:p w14:paraId="02209D97" w14:textId="0900881F" w:rsidR="004544FA" w:rsidRDefault="004544FA" w:rsidP="004544FA">
      <w:pPr>
        <w:pStyle w:val="ListParagraph"/>
        <w:numPr>
          <w:ilvl w:val="0"/>
          <w:numId w:val="30"/>
        </w:numPr>
        <w:spacing w:before="0" w:after="0"/>
        <w:jc w:val="both"/>
      </w:pPr>
      <w:r w:rsidRPr="00AA19A3">
        <w:rPr>
          <w:rFonts w:ascii="Consolas" w:hAnsi="Consolas"/>
          <w:b/>
          <w:noProof/>
        </w:rPr>
        <w:t>aquariums</w:t>
      </w:r>
      <w:r w:rsidRPr="006F6B51">
        <w:rPr>
          <w:noProof/>
        </w:rPr>
        <w:t xml:space="preserve"> </w:t>
      </w:r>
      <w:r>
        <w:rPr>
          <w:noProof/>
        </w:rPr>
        <w:t>-</w:t>
      </w:r>
      <w:r w:rsidRPr="006F6B51">
        <w:rPr>
          <w:noProof/>
        </w:rPr>
        <w:t xml:space="preserve"> </w:t>
      </w:r>
      <w:r w:rsidR="0064445F">
        <w:rPr>
          <w:noProof/>
        </w:rPr>
        <w:t xml:space="preserve">a </w:t>
      </w:r>
      <w:r w:rsidRPr="00AA19A3">
        <w:rPr>
          <w:rFonts w:ascii="Consolas" w:hAnsi="Consolas"/>
          <w:b/>
          <w:noProof/>
        </w:rPr>
        <w:t>collection of Aquarium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77777777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Pr="006200A2">
        <w:rPr>
          <w:rFonts w:ascii="Consolas" w:hAnsi="Consolas"/>
          <w:b/>
        </w:rPr>
        <w:t>Aquarium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77777777" w:rsidR="00AA19A3" w:rsidRDefault="00AA19A3" w:rsidP="00AA19A3">
      <w:pPr>
        <w:pStyle w:val="Heading4"/>
        <w:jc w:val="both"/>
      </w:pPr>
      <w:r>
        <w:rPr>
          <w:noProof/>
        </w:rPr>
        <w:t>AddAquarium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6DE37548" w:rsidR="00AA19A3" w:rsidRPr="009B71E4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2721209" w14:textId="78C47069" w:rsidR="00AA19A3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77777777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n </w:t>
      </w:r>
      <w:r>
        <w:rPr>
          <w:rStyle w:val="CodeChar"/>
          <w:rFonts w:cstheme="minorHAnsi"/>
          <w:bCs/>
        </w:rPr>
        <w:t>Aquarium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Pr="00F875DD">
        <w:rPr>
          <w:rFonts w:ascii="Consolas" w:hAnsi="Consolas"/>
          <w:b/>
        </w:rPr>
        <w:t>FreshwaterAquarium</w:t>
      </w:r>
      <w:r>
        <w:t>" and "</w:t>
      </w:r>
      <w:r w:rsidRPr="00F875DD">
        <w:rPr>
          <w:rFonts w:ascii="Consolas" w:hAnsi="Consolas"/>
          <w:b/>
        </w:rPr>
        <w:t>SaltwaterAquarium</w:t>
      </w:r>
      <w:r>
        <w:t>".</w:t>
      </w:r>
    </w:p>
    <w:p w14:paraId="24B3F162" w14:textId="2807D61F" w:rsidR="00AA19A3" w:rsidRDefault="00AA19A3" w:rsidP="00AA19A3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Aquarium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 w:rsidR="0064445F">
        <w:rPr>
          <w:b/>
        </w:rPr>
        <w:t>throw a</w:t>
      </w:r>
      <w:r>
        <w:rPr>
          <w:b/>
        </w:rPr>
        <w:t xml:space="preserve">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>
        <w:rPr>
          <w:rFonts w:ascii="Consolas" w:hAnsi="Consolas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77777777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Invalid aquarium type."</w:t>
      </w:r>
    </w:p>
    <w:p w14:paraId="0367A1B3" w14:textId="5B389424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>
        <w:rPr>
          <w:rFonts w:ascii="Consolas" w:hAnsi="Consolas"/>
          <w:b/>
          <w:noProof/>
        </w:rPr>
        <w:t>Aquarium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452901F2" w:rsidR="004544FA" w:rsidRPr="0064445F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aquariumType}."</w:t>
      </w:r>
    </w:p>
    <w:p w14:paraId="42168C04" w14:textId="77777777" w:rsidR="004A6DB0" w:rsidRDefault="004A6DB0" w:rsidP="004A6DB0">
      <w:pPr>
        <w:pStyle w:val="Heading4"/>
        <w:jc w:val="both"/>
      </w:pPr>
      <w:r>
        <w:rPr>
          <w:noProof/>
        </w:rPr>
        <w:t>AddDecoration</w:t>
      </w:r>
      <w:r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24A50D36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Pr="00113EC7">
        <w:rPr>
          <w:rFonts w:cstheme="minorHAnsi"/>
          <w:b/>
        </w:rPr>
        <w:t>decoration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>
        <w:rPr>
          <w:rFonts w:ascii="Consolas" w:hAnsi="Consolas"/>
          <w:b/>
          <w:noProof/>
        </w:rPr>
        <w:t>Decoration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Pr="00F875DD">
        <w:rPr>
          <w:rFonts w:ascii="Consolas" w:hAnsi="Consolas"/>
          <w:b/>
        </w:rPr>
        <w:t>Ornament</w:t>
      </w:r>
      <w:r>
        <w:t>" and "</w:t>
      </w:r>
      <w:r w:rsidRPr="00F875DD">
        <w:rPr>
          <w:rFonts w:ascii="Consolas" w:hAnsi="Consolas"/>
          <w:b/>
        </w:rPr>
        <w:t>Plant</w:t>
      </w:r>
      <w:r>
        <w:t xml:space="preserve">". If the decoration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64445F">
        <w:t xml:space="preserve">a </w:t>
      </w:r>
      <w:r>
        <w:t>message:</w:t>
      </w:r>
    </w:p>
    <w:p w14:paraId="7EE62BAA" w14:textId="7777777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Invalid decoration type."</w:t>
      </w:r>
    </w:p>
    <w:p w14:paraId="5F261C1B" w14:textId="77777777" w:rsidR="004A6DB0" w:rsidRDefault="004A6DB0" w:rsidP="004A6DB0">
      <w:pPr>
        <w:jc w:val="both"/>
      </w:pPr>
      <w:r>
        <w:lastRenderedPageBreak/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4CEB7141" w:rsidR="004544FA" w:rsidRPr="0064445F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decorationType}."</w:t>
      </w:r>
    </w:p>
    <w:p w14:paraId="461C99D3" w14:textId="77777777" w:rsidR="004A6DB0" w:rsidRPr="002C3BAD" w:rsidRDefault="004A6DB0" w:rsidP="004A6DB0">
      <w:pPr>
        <w:pStyle w:val="Heading4"/>
        <w:jc w:val="both"/>
      </w:pPr>
      <w:r>
        <w:rPr>
          <w:noProof/>
        </w:rPr>
        <w:t>InsertDecoration</w:t>
      </w:r>
      <w:r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2F2C3726" w:rsidR="004A6DB0" w:rsidRPr="0056086D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 xml:space="preserve">aquarium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A766047" w14:textId="54835ED9" w:rsidR="004A6DB0" w:rsidRPr="0023149A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decorationType</w:t>
      </w:r>
      <w:r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-</w:t>
      </w:r>
      <w:r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77777777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Pr="009B71E4">
        <w:rPr>
          <w:rStyle w:val="CodeChar"/>
          <w:rFonts w:cstheme="minorHAnsi"/>
          <w:bCs/>
        </w:rPr>
        <w:t>Decoration</w:t>
      </w:r>
      <w:r>
        <w:t xml:space="preserve"> to the </w:t>
      </w:r>
      <w:r w:rsidRPr="009B71E4">
        <w:rPr>
          <w:rStyle w:val="CodeChar"/>
          <w:rFonts w:cstheme="minorHAnsi"/>
          <w:bCs/>
        </w:rPr>
        <w:t>Aquarium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Pr="009B71E4">
        <w:rPr>
          <w:rStyle w:val="CodeChar"/>
          <w:rFonts w:cstheme="minorHAnsi"/>
          <w:bCs/>
        </w:rPr>
        <w:t>Decoration</w:t>
      </w:r>
      <w:r>
        <w:t xml:space="preserve"> from the </w:t>
      </w:r>
      <w:r w:rsidRPr="009B71E4">
        <w:rPr>
          <w:rStyle w:val="CodeChar"/>
          <w:rFonts w:cstheme="minorHAnsi"/>
          <w:bCs/>
        </w:rPr>
        <w:t>Decoration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13E0BAC8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>no such decoration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4C728258" w:rsidR="004A6DB0" w:rsidRP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>t a decoration of type {decorationType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77777777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decorationType} to {aquariumName}."</w:t>
      </w:r>
    </w:p>
    <w:p w14:paraId="2AE43C1B" w14:textId="7A996085" w:rsidR="00D85CD3" w:rsidRDefault="00D85CD3" w:rsidP="00D85CD3">
      <w:pPr>
        <w:pStyle w:val="Heading4"/>
        <w:jc w:val="both"/>
      </w:pPr>
      <w:r>
        <w:rPr>
          <w:noProof/>
        </w:rPr>
        <w:t>AddFish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62551EC3" w:rsidR="004A6DB0" w:rsidRPr="00EA1804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6A69DEE" w14:textId="29465828" w:rsidR="004A6DB0" w:rsidRPr="009B71E4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1057C98" w14:textId="393FC054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A89917C" w14:textId="7A05CFEC" w:rsidR="004A6DB0" w:rsidRPr="0023149A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Species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3F485C07" w:rsidR="004A6DB0" w:rsidRPr="00314A6C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>
        <w:rPr>
          <w:rStyle w:val="CodeChar"/>
          <w:rFonts w:cstheme="minorHAnsi"/>
          <w:bCs/>
        </w:rPr>
        <w:t>Fish</w:t>
      </w:r>
      <w:r>
        <w:t xml:space="preserve"> to the </w:t>
      </w:r>
      <w:r w:rsidRPr="009B71E4">
        <w:rPr>
          <w:rStyle w:val="CodeChar"/>
          <w:rFonts w:cstheme="minorHAnsi"/>
          <w:bCs/>
        </w:rPr>
        <w:t>Aquarium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</w:t>
      </w:r>
      <w:r w:rsidRPr="00444552">
        <w:rPr>
          <w:b/>
        </w:rPr>
        <w:t>Valid</w:t>
      </w:r>
      <w:r w:rsidRPr="00444552">
        <w:t xml:space="preserve"> </w:t>
      </w:r>
      <w:r w:rsidRPr="00444552">
        <w:rPr>
          <w:rStyle w:val="CodeChar"/>
          <w:rFonts w:cstheme="minorHAnsi"/>
          <w:bCs/>
        </w:rPr>
        <w:t>Fish</w:t>
      </w:r>
      <w:r w:rsidRPr="00444552">
        <w:rPr>
          <w:rFonts w:cstheme="minorHAnsi"/>
        </w:rPr>
        <w:t xml:space="preserve"> </w:t>
      </w:r>
      <w:r w:rsidRPr="00444552">
        <w:t>types are: "</w:t>
      </w:r>
      <w:r w:rsidRPr="00444552">
        <w:rPr>
          <w:rFonts w:ascii="Consolas" w:hAnsi="Consolas"/>
          <w:b/>
        </w:rPr>
        <w:t>FreshwaterFish</w:t>
      </w:r>
      <w:r w:rsidRPr="00444552">
        <w:t>", "</w:t>
      </w:r>
      <w:r w:rsidRPr="00444552">
        <w:rPr>
          <w:rFonts w:ascii="Consolas" w:hAnsi="Consolas"/>
          <w:b/>
        </w:rPr>
        <w:t>SaltwaterFish</w:t>
      </w:r>
      <w:r w:rsidR="00444552" w:rsidRPr="00444552">
        <w:t>".</w:t>
      </w:r>
      <w:r w:rsidR="00314A6C">
        <w:t xml:space="preserve"> </w:t>
      </w:r>
    </w:p>
    <w:p w14:paraId="59860927" w14:textId="561CED49" w:rsidR="004A6DB0" w:rsidRDefault="004A6DB0" w:rsidP="004A6DB0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Fish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1722BDC5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2C3BAD" w:rsidRPr="00D85CD3">
        <w:rPr>
          <w:rFonts w:ascii="Consolas" w:hAnsi="Consolas"/>
          <w:b/>
        </w:rPr>
        <w:t>f</w:t>
      </w:r>
      <w:r w:rsidRPr="00D85CD3">
        <w:rPr>
          <w:rFonts w:ascii="Consolas" w:hAnsi="Consolas"/>
          <w:b/>
        </w:rPr>
        <w:t>ish type."</w:t>
      </w:r>
      <w:r w:rsidRPr="00D85CD3">
        <w:t xml:space="preserve"> - if the </w:t>
      </w:r>
      <w:r w:rsidRPr="00D85CD3">
        <w:rPr>
          <w:rFonts w:ascii="Consolas" w:hAnsi="Consolas"/>
          <w:b/>
          <w:noProof/>
        </w:rPr>
        <w:t>Fish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50E23554" w14:textId="77777777" w:rsid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  <w:r w:rsidRPr="007C1CD2">
        <w:t xml:space="preserve"> - </w:t>
      </w: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Pr="00256BE8">
        <w:rPr>
          <w:rFonts w:ascii="Consolas" w:hAnsi="Consolas"/>
          <w:b/>
        </w:rPr>
        <w:t>Fish</w:t>
      </w:r>
      <w:r>
        <w:t xml:space="preserve"> in the </w:t>
      </w:r>
      <w:r w:rsidRPr="00256BE8">
        <w:rPr>
          <w:rFonts w:ascii="Consolas" w:hAnsi="Consolas"/>
          <w:b/>
        </w:rPr>
        <w:t>Aquarium</w:t>
      </w:r>
    </w:p>
    <w:p w14:paraId="1124A5BE" w14:textId="3478640E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Water not suitable."</w:t>
      </w:r>
      <w:r w:rsidRPr="00444552">
        <w:t xml:space="preserve"> - if the </w:t>
      </w:r>
      <w:r w:rsidRPr="00444552">
        <w:rPr>
          <w:rFonts w:ascii="Consolas" w:hAnsi="Consolas"/>
          <w:b/>
        </w:rPr>
        <w:t>Fish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Pr="00444552">
        <w:rPr>
          <w:rFonts w:ascii="Consolas" w:hAnsi="Consolas"/>
          <w:b/>
        </w:rPr>
        <w:t>Aquarium</w:t>
      </w:r>
    </w:p>
    <w:p w14:paraId="09A331B9" w14:textId="6D7818E3" w:rsidR="00444552" w:rsidRPr="0064445F" w:rsidRDefault="00444552" w:rsidP="0064445F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Successfully added {fishType} to {aquariumName}."</w:t>
      </w:r>
      <w:r w:rsidRPr="00444552">
        <w:rPr>
          <w:rFonts w:cstheme="minorHAnsi"/>
          <w:color w:val="A31515"/>
          <w:sz w:val="19"/>
          <w:szCs w:val="19"/>
        </w:rPr>
        <w:t xml:space="preserve"> </w:t>
      </w:r>
      <w:r>
        <w:t xml:space="preserve">- if the </w:t>
      </w:r>
      <w:r w:rsidRPr="00444552">
        <w:rPr>
          <w:rFonts w:ascii="Consolas" w:hAnsi="Consolas"/>
          <w:b/>
        </w:rPr>
        <w:t>Fish</w:t>
      </w:r>
      <w:r>
        <w:t xml:space="preserve"> is </w:t>
      </w:r>
      <w:r w:rsidRPr="00444552">
        <w:rPr>
          <w:b/>
        </w:rPr>
        <w:t>added successfully</w:t>
      </w:r>
      <w:r>
        <w:t xml:space="preserve"> in the </w:t>
      </w:r>
      <w:r w:rsidRPr="00444552">
        <w:rPr>
          <w:rFonts w:ascii="Consolas" w:hAnsi="Consolas"/>
          <w:b/>
        </w:rPr>
        <w:t>Aquarium</w:t>
      </w:r>
    </w:p>
    <w:p w14:paraId="35105073" w14:textId="77777777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Fish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B08188D" w:rsidR="004A6DB0" w:rsidRPr="00F32ADF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quariumName</w:t>
      </w:r>
      <w:r>
        <w:rPr>
          <w:rFonts w:cstheme="minorHAnsi"/>
          <w:b/>
        </w:rPr>
        <w:t xml:space="preserve"> </w:t>
      </w:r>
      <w:r w:rsidRPr="004F4A73">
        <w:rPr>
          <w:rFonts w:cstheme="minorHAnsi"/>
        </w:rPr>
        <w:t>-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77777777" w:rsidR="004A6DB0" w:rsidRDefault="004A6DB0" w:rsidP="004A6DB0">
      <w:pPr>
        <w:jc w:val="both"/>
      </w:pPr>
      <w:r>
        <w:t xml:space="preserve">Feeds all </w:t>
      </w:r>
      <w:r>
        <w:rPr>
          <w:rFonts w:ascii="Consolas" w:hAnsi="Consolas"/>
          <w:b/>
          <w:noProof/>
        </w:rPr>
        <w:t>Fish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>
        <w:rPr>
          <w:rFonts w:ascii="Consolas" w:hAnsi="Consolas"/>
          <w:b/>
          <w:noProof/>
        </w:rPr>
        <w:t>Aquarium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77777777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>how many fish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05AA2FEC" w14:textId="588765CF" w:rsidR="004A6DB0" w:rsidRDefault="000C7777" w:rsidP="00E577A2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lastRenderedPageBreak/>
        <w:t>"Fish fed: {fedCount}"</w:t>
      </w:r>
    </w:p>
    <w:p w14:paraId="63D42996" w14:textId="77777777" w:rsidR="004A6DB0" w:rsidRPr="00A3234E" w:rsidRDefault="004A6DB0" w:rsidP="004A6DB0">
      <w:pPr>
        <w:pStyle w:val="Heading4"/>
        <w:jc w:val="both"/>
        <w:rPr>
          <w:noProof/>
        </w:rPr>
      </w:pPr>
      <w:r w:rsidRPr="00A3234E">
        <w:rPr>
          <w:noProof/>
        </w:rPr>
        <w:t>CalculateValue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42E266E3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  <w:noProof/>
        </w:rPr>
        <w:t>aquariumName</w:t>
      </w:r>
      <w:r w:rsidRPr="00A3234E">
        <w:rPr>
          <w:rFonts w:cstheme="minorHAnsi"/>
          <w:b/>
        </w:rPr>
        <w:t xml:space="preserve"> </w:t>
      </w:r>
      <w:r w:rsidRPr="00A3234E">
        <w:rPr>
          <w:rFonts w:cstheme="minorHAnsi"/>
        </w:rPr>
        <w:t>-</w:t>
      </w:r>
      <w:r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33F28BC4" w:rsidR="004A6DB0" w:rsidRPr="00A3234E" w:rsidRDefault="004A6DB0" w:rsidP="004A6DB0">
      <w:pPr>
        <w:jc w:val="both"/>
      </w:pPr>
      <w:r w:rsidRPr="00A3234E">
        <w:t xml:space="preserve">Calculates the value of the </w:t>
      </w:r>
      <w:r w:rsidRPr="00A3234E">
        <w:rPr>
          <w:rFonts w:ascii="Consolas" w:hAnsi="Consolas"/>
          <w:b/>
          <w:noProof/>
        </w:rPr>
        <w:t>Aquarium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Pr="00A3234E">
        <w:rPr>
          <w:rFonts w:ascii="Consolas" w:hAnsi="Consolas"/>
          <w:b/>
          <w:noProof/>
        </w:rPr>
        <w:t>Fish</w:t>
      </w:r>
      <w:r w:rsidRPr="00A3234E">
        <w:t xml:space="preserve"> and </w:t>
      </w:r>
      <w:r w:rsidRPr="00A3234E">
        <w:rPr>
          <w:rFonts w:ascii="Consolas" w:hAnsi="Consolas"/>
          <w:b/>
          <w:noProof/>
        </w:rPr>
        <w:t>Decorations</w:t>
      </w:r>
      <w:r w:rsidRPr="00A3234E">
        <w:t xml:space="preserve"> prices in the </w:t>
      </w:r>
      <w:r w:rsidRPr="00A3234E">
        <w:rPr>
          <w:rFonts w:ascii="Consolas" w:hAnsi="Consolas"/>
          <w:b/>
          <w:noProof/>
        </w:rPr>
        <w:t>Aquarium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77777777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>"The value of Aquarium {aquariumName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77777777" w:rsidR="004A6DB0" w:rsidRDefault="004A6DB0" w:rsidP="004A6DB0">
      <w:pPr>
        <w:pStyle w:val="Heading4"/>
        <w:jc w:val="both"/>
      </w:pPr>
      <w:r>
        <w:t>Report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3CE7501D" w:rsidR="004A6DB0" w:rsidRDefault="004A6DB0" w:rsidP="004A6DB0">
      <w:pPr>
        <w:jc w:val="both"/>
      </w:pPr>
      <w:r>
        <w:t xml:space="preserve">Returns information about each aquarium. You can use the overridden </w:t>
      </w:r>
      <w:r w:rsidRPr="00067259">
        <w:rPr>
          <w:rFonts w:ascii="Consolas" w:hAnsi="Consolas"/>
          <w:b/>
        </w:rPr>
        <w:t>.</w:t>
      </w:r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>etInfo Aquarium</w:t>
      </w:r>
      <w:r>
        <w:t xml:space="preserve"> method.</w:t>
      </w:r>
    </w:p>
    <w:p w14:paraId="49CDC8F7" w14:textId="398ACB8F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{aquariumName} ({aquariumType}):</w:t>
      </w:r>
      <w:r w:rsidRPr="004A6DB0">
        <w:rPr>
          <w:rFonts w:ascii="Consolas" w:hAnsi="Consolas"/>
          <w:b/>
        </w:rPr>
        <w:br/>
        <w:t xml:space="preserve">Fish: {fishName1} {fishName2} {fishName3} (…) / </w:t>
      </w:r>
      <w:r w:rsidR="00454742">
        <w:rPr>
          <w:rFonts w:ascii="Consolas" w:hAnsi="Consolas"/>
          <w:b/>
        </w:rPr>
        <w:t xml:space="preserve">Fish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  <w:t>Decorations: {decorationsCount}</w:t>
      </w:r>
      <w:r w:rsidRPr="004A6DB0">
        <w:rPr>
          <w:rFonts w:ascii="Consolas" w:hAnsi="Consolas"/>
          <w:b/>
        </w:rPr>
        <w:br/>
        <w:t>Comfort: {aquariumComfort}</w:t>
      </w:r>
    </w:p>
    <w:p w14:paraId="76A391B4" w14:textId="1295BF3C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{aquariumName} ({aquariumType}):</w:t>
      </w:r>
      <w:r w:rsidRPr="004A6DB0">
        <w:rPr>
          <w:rFonts w:ascii="Consolas" w:hAnsi="Consolas"/>
          <w:b/>
        </w:rPr>
        <w:br/>
        <w:t xml:space="preserve">Fish: {fishName1} {fishName2} {fishName3} (…) / </w:t>
      </w:r>
      <w:r w:rsidR="00454742">
        <w:rPr>
          <w:rFonts w:ascii="Consolas" w:hAnsi="Consolas"/>
          <w:b/>
        </w:rPr>
        <w:t xml:space="preserve">Fish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  <w:t>Decorations: {decorationsCount}</w:t>
      </w:r>
      <w:r w:rsidRPr="004A6DB0">
        <w:rPr>
          <w:rFonts w:ascii="Consolas" w:hAnsi="Consolas"/>
          <w:b/>
        </w:rPr>
        <w:br/>
        <w:t>Comfort: {aquariumComfort}</w:t>
      </w:r>
    </w:p>
    <w:p w14:paraId="7C19AEC2" w14:textId="77777777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(…)"</w:t>
      </w:r>
    </w:p>
    <w:p w14:paraId="005238CC" w14:textId="12A4B4B4" w:rsidR="004A6DB0" w:rsidRDefault="004A6DB0" w:rsidP="004A6DB0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314A6C">
        <w:rPr>
          <w:rFonts w:cstheme="minorHAnsi"/>
          <w:b/>
          <w:noProof/>
          <w:color w:val="000000" w:themeColor="text1"/>
          <w:sz w:val="24"/>
          <w:szCs w:val="19"/>
        </w:rPr>
        <w:t xml:space="preserve">Note: Use \n or </w:t>
      </w:r>
      <w:r w:rsidR="007578C2" w:rsidRPr="00314A6C">
        <w:rPr>
          <w:rFonts w:ascii="Consolas" w:hAnsi="Consolas" w:cstheme="minorHAnsi"/>
          <w:b/>
          <w:noProof/>
          <w:color w:val="000000" w:themeColor="text1"/>
          <w:sz w:val="24"/>
          <w:szCs w:val="19"/>
        </w:rPr>
        <w:t>System.lineSeparator()</w:t>
      </w:r>
      <w:r w:rsidRPr="00314A6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77777777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Aquarium</w:t>
      </w:r>
      <w:r w:rsidRPr="00C81A6A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aquariumTyp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aquariumName}</w:t>
      </w:r>
    </w:p>
    <w:p w14:paraId="23E1A416" w14:textId="77777777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Decoration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decorationType</w:t>
      </w:r>
      <w:r w:rsidRPr="00D42867">
        <w:rPr>
          <w:rFonts w:ascii="Consolas" w:hAnsi="Consolas"/>
          <w:b/>
          <w:noProof/>
        </w:rPr>
        <w:t>}</w:t>
      </w:r>
    </w:p>
    <w:p w14:paraId="2260AD05" w14:textId="77777777" w:rsidR="004A6DB0" w:rsidRPr="007A2C08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InsertDecoration</w:t>
      </w:r>
      <w:r w:rsidRPr="007A2C08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aquariumNam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decorationType}</w:t>
      </w:r>
    </w:p>
    <w:p w14:paraId="71DA682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Fish {aquariumName} {fishType} {fishName} {fishSpecies} {price}</w:t>
      </w:r>
    </w:p>
    <w:p w14:paraId="05D4B23E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Fish {aquariumName}</w:t>
      </w:r>
    </w:p>
    <w:p w14:paraId="1D648DF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lastRenderedPageBreak/>
        <w:t>CalculateValue {aquariumName}</w:t>
      </w:r>
    </w:p>
    <w:p w14:paraId="35A7840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eport</w:t>
      </w:r>
    </w:p>
    <w:p w14:paraId="768153C3" w14:textId="77777777" w:rsidR="004A6DB0" w:rsidRPr="001F640B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41F6FA21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Aquarium SaltwaterAquarium DangerZone</w:t>
            </w:r>
          </w:p>
          <w:p w14:paraId="3AE6A159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Decoration Plant</w:t>
            </w:r>
          </w:p>
          <w:p w14:paraId="3CC8B99C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Decoration Plant</w:t>
            </w:r>
          </w:p>
          <w:p w14:paraId="7B856D2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Decoration Ornament</w:t>
            </w:r>
          </w:p>
          <w:p w14:paraId="48BAAA45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sertDecoration DangerZone Plant</w:t>
            </w:r>
          </w:p>
          <w:p w14:paraId="3C22FF32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sertDecoration DangerZone Plant</w:t>
            </w:r>
          </w:p>
          <w:p w14:paraId="25A4EAB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sertDecoration DangerZone Ornament</w:t>
            </w:r>
          </w:p>
          <w:p w14:paraId="42CE6319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DangerZone SaltwaterFish Curibou Angelfish 22.33</w:t>
            </w:r>
          </w:p>
          <w:p w14:paraId="02BC9B64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DangerZone SaltwaterFish Devil Anglerfish 48.84</w:t>
            </w:r>
          </w:p>
          <w:p w14:paraId="18A1EE9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eedFish DangerZone</w:t>
            </w:r>
          </w:p>
          <w:p w14:paraId="174C1273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CalculateValue DangerZone</w:t>
            </w:r>
          </w:p>
          <w:p w14:paraId="5C6C713C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eedFish DangerZone</w:t>
            </w:r>
          </w:p>
          <w:p w14:paraId="4740F21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Report</w:t>
            </w:r>
          </w:p>
          <w:p w14:paraId="405E2B38" w14:textId="21957B9C" w:rsidR="004A6DB0" w:rsidRPr="00972C82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64445F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1918EA29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SaltwaterAquarium.</w:t>
            </w:r>
          </w:p>
          <w:p w14:paraId="6BDBEF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6F7CFBD7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28D65FD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Ornament.</w:t>
            </w:r>
          </w:p>
          <w:p w14:paraId="4326A06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 to DangerZone.</w:t>
            </w:r>
          </w:p>
          <w:p w14:paraId="3BE37FB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 to DangerZone.</w:t>
            </w:r>
          </w:p>
          <w:p w14:paraId="21A70DC2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Ornament to DangerZone.</w:t>
            </w:r>
          </w:p>
          <w:p w14:paraId="20C79E8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SaltwaterFish to DangerZone.</w:t>
            </w:r>
          </w:p>
          <w:p w14:paraId="251851DE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SaltwaterFish to DangerZone.</w:t>
            </w:r>
          </w:p>
          <w:p w14:paraId="310982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2</w:t>
            </w:r>
          </w:p>
          <w:p w14:paraId="54DD3BBB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The value of Aquarium DangerZone is 96.17.</w:t>
            </w:r>
          </w:p>
          <w:p w14:paraId="46494E4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2</w:t>
            </w:r>
          </w:p>
          <w:p w14:paraId="054BB483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angerZone (SaltwaterAquarium):</w:t>
            </w:r>
          </w:p>
          <w:p w14:paraId="4458AF1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: Curibou Devil</w:t>
            </w:r>
          </w:p>
          <w:p w14:paraId="1942440D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3</w:t>
            </w:r>
          </w:p>
          <w:p w14:paraId="58D21EE9" w14:textId="1E3964C4" w:rsidR="004A6DB0" w:rsidRPr="002D5122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4445F">
              <w:rPr>
                <w:rFonts w:ascii="Consolas" w:hAnsi="Consolas"/>
                <w:b/>
                <w:bCs/>
              </w:rPr>
              <w:t>Comfort: 11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73E616A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Aquarium SaltwaterAquarium Underworld</w:t>
            </w:r>
          </w:p>
          <w:p w14:paraId="5CFFC99A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Underworld FreshwaterFish Nemo Clownfish 13.40</w:t>
            </w:r>
          </w:p>
          <w:p w14:paraId="5BE5F6FB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Underworld SaltwaterFish Nemo Clownfish 13.40</w:t>
            </w:r>
          </w:p>
          <w:p w14:paraId="2040D374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Aquarium FreshwaterAquarium Riverworld</w:t>
            </w:r>
          </w:p>
          <w:p w14:paraId="71FCBB91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Riverworld FreshwaterFish Emerald Catfish 7.32</w:t>
            </w:r>
          </w:p>
          <w:p w14:paraId="07B48CE2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Underworld SweetwaterFish Diamond Catfish 3.50</w:t>
            </w:r>
          </w:p>
          <w:p w14:paraId="348D807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Underworld EuryhalineFish Chico Stingray 33.99</w:t>
            </w:r>
          </w:p>
          <w:p w14:paraId="3385F7D9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lastRenderedPageBreak/>
              <w:t>AddFish Riverworld EuryhalineFish Bully Shark 48.99</w:t>
            </w:r>
          </w:p>
          <w:p w14:paraId="3582168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Decoration Plant</w:t>
            </w:r>
          </w:p>
          <w:p w14:paraId="5AA6F29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sertDecoration Riverworld Plant</w:t>
            </w:r>
          </w:p>
          <w:p w14:paraId="51B55183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sertDecoration Underworld Plant</w:t>
            </w:r>
          </w:p>
          <w:p w14:paraId="3404F372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Decoration Plant</w:t>
            </w:r>
          </w:p>
          <w:p w14:paraId="3CFC229F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sertDecoration Underworld Plant</w:t>
            </w:r>
          </w:p>
          <w:p w14:paraId="2FC90F2B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eedFish Riverworld</w:t>
            </w:r>
          </w:p>
          <w:p w14:paraId="74F5FDBE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eedFish Riverworld</w:t>
            </w:r>
          </w:p>
          <w:p w14:paraId="1C145617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Riverworld FreshwaterFish Name Species -10</w:t>
            </w:r>
          </w:p>
          <w:p w14:paraId="533771C4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Report</w:t>
            </w:r>
          </w:p>
          <w:p w14:paraId="5F6ED883" w14:textId="11145C00" w:rsidR="004A6DB0" w:rsidRPr="0064445F" w:rsidRDefault="006009DD" w:rsidP="006009D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64445F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78BFB66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bookmarkStart w:id="1" w:name="_GoBack"/>
            <w:r w:rsidRPr="0064445F">
              <w:rPr>
                <w:rFonts w:ascii="Consolas" w:hAnsi="Consolas"/>
                <w:b/>
                <w:bCs/>
              </w:rPr>
              <w:t>Successfully added SaltwaterAquarium.</w:t>
            </w:r>
          </w:p>
          <w:p w14:paraId="6DC4AA83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Water not suitable.</w:t>
            </w:r>
          </w:p>
          <w:p w14:paraId="2CCE46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SaltwaterFish to Underworld.</w:t>
            </w:r>
          </w:p>
          <w:p w14:paraId="0070673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FreshwaterAquarium.</w:t>
            </w:r>
          </w:p>
          <w:p w14:paraId="733380FD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FreshwaterFish to Riverworld.</w:t>
            </w:r>
          </w:p>
          <w:p w14:paraId="19E860F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valid fish type.</w:t>
            </w:r>
          </w:p>
          <w:p w14:paraId="02DD079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valid fish type.</w:t>
            </w:r>
          </w:p>
          <w:p w14:paraId="74795BEF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valid fish type.</w:t>
            </w:r>
          </w:p>
          <w:p w14:paraId="6EC8DA7B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2A729EC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 to Riverworld.</w:t>
            </w:r>
          </w:p>
          <w:p w14:paraId="0A4279D6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There isn’t a decoration of type Plant.</w:t>
            </w:r>
          </w:p>
          <w:p w14:paraId="3348C10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09225C4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 to Underworld.</w:t>
            </w:r>
          </w:p>
          <w:p w14:paraId="0639BEE6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1</w:t>
            </w:r>
          </w:p>
          <w:p w14:paraId="705D212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1</w:t>
            </w:r>
          </w:p>
          <w:p w14:paraId="3FCD6CFF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price cannot be below or equal to 0.</w:t>
            </w:r>
          </w:p>
          <w:p w14:paraId="46DB437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Underworld (SaltwaterAquarium):</w:t>
            </w:r>
          </w:p>
          <w:p w14:paraId="64B8C582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: Nemo</w:t>
            </w:r>
          </w:p>
          <w:p w14:paraId="1F7E07C9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1</w:t>
            </w:r>
          </w:p>
          <w:p w14:paraId="40FD71A7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Comfort: 5</w:t>
            </w:r>
          </w:p>
          <w:p w14:paraId="55FDE00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Riverworld (FreshwaterAquarium):</w:t>
            </w:r>
          </w:p>
          <w:p w14:paraId="0787FD2E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: Emerald</w:t>
            </w:r>
          </w:p>
          <w:p w14:paraId="07088DA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1</w:t>
            </w:r>
          </w:p>
          <w:p w14:paraId="1B98B5AE" w14:textId="6E2E0AA4" w:rsidR="004A6DB0" w:rsidRPr="00F51544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64445F">
              <w:rPr>
                <w:rFonts w:ascii="Consolas" w:hAnsi="Consolas"/>
                <w:b/>
                <w:bCs/>
              </w:rPr>
              <w:t>Comfort: 5</w:t>
            </w:r>
            <w:bookmarkEnd w:id="1"/>
          </w:p>
        </w:tc>
      </w:tr>
    </w:tbl>
    <w:p w14:paraId="5328AE8B" w14:textId="0B9E8EEA" w:rsidR="004A6DB0" w:rsidRDefault="004A6DB0" w:rsidP="00E577A2">
      <w:pPr>
        <w:jc w:val="both"/>
      </w:pPr>
    </w:p>
    <w:sectPr w:rsidR="004A6DB0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C83744" w14:textId="77777777" w:rsidR="00F5763E" w:rsidRDefault="00F5763E" w:rsidP="008068A2">
      <w:pPr>
        <w:spacing w:after="0" w:line="240" w:lineRule="auto"/>
      </w:pPr>
      <w:r>
        <w:separator/>
      </w:r>
    </w:p>
  </w:endnote>
  <w:endnote w:type="continuationSeparator" w:id="0">
    <w:p w14:paraId="076EFDD7" w14:textId="77777777" w:rsidR="00F5763E" w:rsidRDefault="00F576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241DC" w14:textId="77777777" w:rsidR="00F34D0C" w:rsidRDefault="00F34D0C" w:rsidP="00F34D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592E18" wp14:editId="3A4A0C7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EA50EE" w14:textId="77777777" w:rsidR="00F34D0C" w:rsidRPr="002C539D" w:rsidRDefault="00F34D0C" w:rsidP="00F34D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592E1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8EA50EE" w14:textId="77777777" w:rsidR="00F34D0C" w:rsidRPr="002C539D" w:rsidRDefault="00F34D0C" w:rsidP="00F34D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5CCD81E" wp14:editId="5E8BDB27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2F89E3" w14:textId="77777777" w:rsidR="00F34D0C" w:rsidRPr="002C539D" w:rsidRDefault="00F34D0C" w:rsidP="00F34D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0AC991A0" w14:textId="77777777" w:rsidR="00F34D0C" w:rsidRPr="00596AA5" w:rsidRDefault="00F34D0C" w:rsidP="00F34D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E45787" wp14:editId="5FFEBCE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A26C58" wp14:editId="5423582A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FA282F" wp14:editId="19E4869E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0D1278" wp14:editId="638A72D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16475A6" wp14:editId="16024F7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AEC910" wp14:editId="5964664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BB53245" wp14:editId="715677E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42B60E" wp14:editId="234F088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073441" wp14:editId="716C7C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CCD81E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02F89E3" w14:textId="77777777" w:rsidR="00F34D0C" w:rsidRPr="002C539D" w:rsidRDefault="00F34D0C" w:rsidP="00F34D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Copyrighted document. Unauthorized copy, reproduction or use </w:t>
                    </w:r>
                    <w:proofErr w:type="gramStart"/>
                    <w:r w:rsidRPr="002C539D">
                      <w:rPr>
                        <w:sz w:val="17"/>
                        <w:szCs w:val="17"/>
                      </w:rPr>
                      <w:t>is not 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0AC991A0" w14:textId="77777777" w:rsidR="00F34D0C" w:rsidRPr="00596AA5" w:rsidRDefault="00F34D0C" w:rsidP="00F34D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E45787" wp14:editId="5FFEBCE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A26C58" wp14:editId="5423582A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FA282F" wp14:editId="19E4869E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0D1278" wp14:editId="638A72D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6475A6" wp14:editId="16024F7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AEC910" wp14:editId="5964664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BB53245" wp14:editId="715677E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42B60E" wp14:editId="234F088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073441" wp14:editId="716C7C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663425B" wp14:editId="18F579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32837B" wp14:editId="58EAB44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A2A551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F1353F9" wp14:editId="6389502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E5A184" w14:textId="09DEE5E1" w:rsidR="00F34D0C" w:rsidRPr="00596AA5" w:rsidRDefault="00F34D0C" w:rsidP="00F34D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445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445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1353F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9E5A184" w14:textId="09DEE5E1" w:rsidR="00F34D0C" w:rsidRPr="00596AA5" w:rsidRDefault="00F34D0C" w:rsidP="00F34D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445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445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238EFD93" w:rsidR="00DE6509" w:rsidRPr="00F34D0C" w:rsidRDefault="00DE6509" w:rsidP="00F34D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DC02E3" w14:textId="77777777" w:rsidR="00F5763E" w:rsidRDefault="00F5763E" w:rsidP="008068A2">
      <w:pPr>
        <w:spacing w:after="0" w:line="240" w:lineRule="auto"/>
      </w:pPr>
      <w:r>
        <w:separator/>
      </w:r>
    </w:p>
  </w:footnote>
  <w:footnote w:type="continuationSeparator" w:id="0">
    <w:p w14:paraId="166826C2" w14:textId="77777777" w:rsidR="00F5763E" w:rsidRDefault="00F576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1C6A5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8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7"/>
  </w:num>
  <w:num w:numId="3">
    <w:abstractNumId w:val="5"/>
  </w:num>
  <w:num w:numId="4">
    <w:abstractNumId w:val="33"/>
  </w:num>
  <w:num w:numId="5">
    <w:abstractNumId w:val="27"/>
  </w:num>
  <w:num w:numId="6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1"/>
  </w:num>
  <w:num w:numId="12">
    <w:abstractNumId w:val="19"/>
  </w:num>
  <w:num w:numId="13">
    <w:abstractNumId w:val="7"/>
  </w:num>
  <w:num w:numId="14">
    <w:abstractNumId w:val="32"/>
  </w:num>
  <w:num w:numId="15">
    <w:abstractNumId w:val="20"/>
  </w:num>
  <w:num w:numId="16">
    <w:abstractNumId w:val="31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2"/>
  </w:num>
  <w:num w:numId="23">
    <w:abstractNumId w:val="38"/>
  </w:num>
  <w:num w:numId="24">
    <w:abstractNumId w:val="12"/>
  </w:num>
  <w:num w:numId="25">
    <w:abstractNumId w:val="29"/>
  </w:num>
  <w:num w:numId="26">
    <w:abstractNumId w:val="34"/>
  </w:num>
  <w:num w:numId="27">
    <w:abstractNumId w:val="28"/>
  </w:num>
  <w:num w:numId="28">
    <w:abstractNumId w:val="26"/>
  </w:num>
  <w:num w:numId="29">
    <w:abstractNumId w:val="4"/>
  </w:num>
  <w:num w:numId="30">
    <w:abstractNumId w:val="23"/>
  </w:num>
  <w:num w:numId="31">
    <w:abstractNumId w:val="15"/>
  </w:num>
  <w:num w:numId="32">
    <w:abstractNumId w:val="35"/>
  </w:num>
  <w:num w:numId="33">
    <w:abstractNumId w:val="18"/>
  </w:num>
  <w:num w:numId="34">
    <w:abstractNumId w:val="24"/>
  </w:num>
  <w:num w:numId="35">
    <w:abstractNumId w:val="37"/>
  </w:num>
  <w:num w:numId="36">
    <w:abstractNumId w:val="8"/>
  </w:num>
  <w:num w:numId="37">
    <w:abstractNumId w:val="11"/>
  </w:num>
  <w:num w:numId="38">
    <w:abstractNumId w:val="37"/>
  </w:num>
  <w:num w:numId="39">
    <w:abstractNumId w:val="25"/>
  </w:num>
  <w:num w:numId="40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U3sLAwNzQ3NzRU0lEKTi0uzszPAykwrAUAz7Mk1y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1258"/>
    <w:rsid w:val="000236CD"/>
    <w:rsid w:val="00023DC6"/>
    <w:rsid w:val="00025F04"/>
    <w:rsid w:val="00026F99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7556"/>
    <w:rsid w:val="000C7777"/>
    <w:rsid w:val="000D149B"/>
    <w:rsid w:val="000D7758"/>
    <w:rsid w:val="000E45B9"/>
    <w:rsid w:val="000F0802"/>
    <w:rsid w:val="00103906"/>
    <w:rsid w:val="001110C5"/>
    <w:rsid w:val="00113947"/>
    <w:rsid w:val="001154AE"/>
    <w:rsid w:val="00115EB1"/>
    <w:rsid w:val="00117283"/>
    <w:rsid w:val="00120F93"/>
    <w:rsid w:val="00124DC0"/>
    <w:rsid w:val="00126139"/>
    <w:rsid w:val="001275B9"/>
    <w:rsid w:val="00140213"/>
    <w:rsid w:val="001418E1"/>
    <w:rsid w:val="00142C75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D2464"/>
    <w:rsid w:val="001E10CD"/>
    <w:rsid w:val="001E1161"/>
    <w:rsid w:val="001E34B0"/>
    <w:rsid w:val="001E3FEF"/>
    <w:rsid w:val="001E5F98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456"/>
    <w:rsid w:val="00253ADB"/>
    <w:rsid w:val="0025421E"/>
    <w:rsid w:val="00264287"/>
    <w:rsid w:val="0026589D"/>
    <w:rsid w:val="002664E1"/>
    <w:rsid w:val="002674C4"/>
    <w:rsid w:val="002677BB"/>
    <w:rsid w:val="00273641"/>
    <w:rsid w:val="002801E1"/>
    <w:rsid w:val="002819B5"/>
    <w:rsid w:val="00286ECC"/>
    <w:rsid w:val="002A2D2D"/>
    <w:rsid w:val="002B5424"/>
    <w:rsid w:val="002C3BAD"/>
    <w:rsid w:val="002C71C6"/>
    <w:rsid w:val="002D2F6A"/>
    <w:rsid w:val="002D2FA4"/>
    <w:rsid w:val="002D74E4"/>
    <w:rsid w:val="002E449C"/>
    <w:rsid w:val="002E4FD6"/>
    <w:rsid w:val="002E61F0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206AB"/>
    <w:rsid w:val="00420CDF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45F"/>
    <w:rsid w:val="00644D27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E03"/>
    <w:rsid w:val="006B112A"/>
    <w:rsid w:val="006C192D"/>
    <w:rsid w:val="006D239A"/>
    <w:rsid w:val="006D27EB"/>
    <w:rsid w:val="006E2245"/>
    <w:rsid w:val="006E55B4"/>
    <w:rsid w:val="006E7E50"/>
    <w:rsid w:val="007002D5"/>
    <w:rsid w:val="00704432"/>
    <w:rsid w:val="007047A4"/>
    <w:rsid w:val="007051DF"/>
    <w:rsid w:val="00710A9F"/>
    <w:rsid w:val="00711E6E"/>
    <w:rsid w:val="0071788A"/>
    <w:rsid w:val="00724DA4"/>
    <w:rsid w:val="00733918"/>
    <w:rsid w:val="00733A3C"/>
    <w:rsid w:val="00737121"/>
    <w:rsid w:val="007375C2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C2C37"/>
    <w:rsid w:val="007C3E81"/>
    <w:rsid w:val="007C42AC"/>
    <w:rsid w:val="007C535B"/>
    <w:rsid w:val="007C7EEB"/>
    <w:rsid w:val="007D47C5"/>
    <w:rsid w:val="007D742F"/>
    <w:rsid w:val="007E0960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30CEE"/>
    <w:rsid w:val="0093236A"/>
    <w:rsid w:val="009328A0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15EA"/>
    <w:rsid w:val="009B19C5"/>
    <w:rsid w:val="009B3C0A"/>
    <w:rsid w:val="009B4243"/>
    <w:rsid w:val="009B4FB4"/>
    <w:rsid w:val="009B5539"/>
    <w:rsid w:val="009C0C39"/>
    <w:rsid w:val="009C1FD7"/>
    <w:rsid w:val="009C3ABC"/>
    <w:rsid w:val="009D1805"/>
    <w:rsid w:val="009E1A09"/>
    <w:rsid w:val="009E255D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19A3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6D8F"/>
    <w:rsid w:val="00B8648A"/>
    <w:rsid w:val="00B86AF3"/>
    <w:rsid w:val="00B9309B"/>
    <w:rsid w:val="00B9507A"/>
    <w:rsid w:val="00B95C54"/>
    <w:rsid w:val="00BA1F40"/>
    <w:rsid w:val="00BA4820"/>
    <w:rsid w:val="00BB05FA"/>
    <w:rsid w:val="00BB5B10"/>
    <w:rsid w:val="00BB7DCF"/>
    <w:rsid w:val="00BC56D6"/>
    <w:rsid w:val="00BC6169"/>
    <w:rsid w:val="00BC6DE7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4C80"/>
    <w:rsid w:val="00C23389"/>
    <w:rsid w:val="00C2358D"/>
    <w:rsid w:val="00C355A5"/>
    <w:rsid w:val="00C358B9"/>
    <w:rsid w:val="00C43B64"/>
    <w:rsid w:val="00C459F9"/>
    <w:rsid w:val="00C53F37"/>
    <w:rsid w:val="00C5499A"/>
    <w:rsid w:val="00C57B90"/>
    <w:rsid w:val="00C60645"/>
    <w:rsid w:val="00C62A0F"/>
    <w:rsid w:val="00C63804"/>
    <w:rsid w:val="00C82862"/>
    <w:rsid w:val="00C84E4D"/>
    <w:rsid w:val="00C8562F"/>
    <w:rsid w:val="00CA2FD0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4D0C"/>
    <w:rsid w:val="00F41F41"/>
    <w:rsid w:val="00F46918"/>
    <w:rsid w:val="00F46DDE"/>
    <w:rsid w:val="00F50D84"/>
    <w:rsid w:val="00F53F7B"/>
    <w:rsid w:val="00F5742F"/>
    <w:rsid w:val="00F5763E"/>
    <w:rsid w:val="00F6150F"/>
    <w:rsid w:val="00F655ED"/>
    <w:rsid w:val="00F7033C"/>
    <w:rsid w:val="00F716D4"/>
    <w:rsid w:val="00F72E67"/>
    <w:rsid w:val="00F734B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3A3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6E8F6A-0D16-4125-8102-77FE22FB2D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9</Pages>
  <Words>1834</Words>
  <Characters>1045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</cp:lastModifiedBy>
  <cp:revision>8</cp:revision>
  <cp:lastPrinted>2015-10-26T22:35:00Z</cp:lastPrinted>
  <dcterms:created xsi:type="dcterms:W3CDTF">2019-12-11T19:53:00Z</dcterms:created>
  <dcterms:modified xsi:type="dcterms:W3CDTF">2022-04-19T12:46:00Z</dcterms:modified>
  <cp:category>programming, education, software engineering, software development</cp:category>
</cp:coreProperties>
</file>